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15C357" w14:textId="77777777" w:rsidR="00EE12E8" w:rsidRPr="00EE12E8" w:rsidRDefault="00EE12E8" w:rsidP="00EE12E8">
      <w:pPr>
        <w:spacing w:line="360" w:lineRule="auto"/>
        <w:jc w:val="both"/>
      </w:pPr>
    </w:p>
    <w:p w14:paraId="3C325C35" w14:textId="09437FC9" w:rsidR="00EE12E8" w:rsidRPr="007D0F6C" w:rsidRDefault="007D0F6C" w:rsidP="00EE12E8">
      <w:pPr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7D0F6C">
        <w:rPr>
          <w:rFonts w:ascii="Arial" w:hAnsi="Arial" w:cs="Arial"/>
          <w:b/>
          <w:bCs/>
          <w:sz w:val="22"/>
          <w:szCs w:val="22"/>
        </w:rPr>
        <w:t>Adana Meslek Yüksekokulu</w:t>
      </w:r>
      <w:r w:rsidR="00EE12E8" w:rsidRPr="007D0F6C">
        <w:rPr>
          <w:rFonts w:ascii="Arial" w:hAnsi="Arial" w:cs="Arial"/>
          <w:b/>
          <w:bCs/>
          <w:sz w:val="22"/>
          <w:szCs w:val="22"/>
        </w:rPr>
        <w:t xml:space="preserve"> </w:t>
      </w:r>
      <w:r w:rsidR="003B5161" w:rsidRPr="007D0F6C">
        <w:rPr>
          <w:rFonts w:ascii="Arial" w:hAnsi="Arial" w:cs="Arial"/>
          <w:b/>
          <w:bCs/>
          <w:sz w:val="22"/>
          <w:szCs w:val="22"/>
        </w:rPr>
        <w:t>Müdürlüğüne</w:t>
      </w:r>
    </w:p>
    <w:p w14:paraId="73083B70" w14:textId="77777777" w:rsidR="00EE12E8" w:rsidRPr="004D27B7" w:rsidRDefault="00EE12E8" w:rsidP="00EE12E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DDD1DE4" w14:textId="71B74092" w:rsidR="00EE12E8" w:rsidRPr="004D27B7" w:rsidRDefault="00EE12E8" w:rsidP="00EE12E8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 xml:space="preserve">Meslek Yüksekokulunuz …………………………………. Programı …………………….  </w:t>
      </w:r>
      <w:proofErr w:type="gramStart"/>
      <w:r w:rsidRPr="004D27B7">
        <w:rPr>
          <w:rFonts w:ascii="Arial" w:hAnsi="Arial" w:cs="Arial"/>
          <w:sz w:val="22"/>
          <w:szCs w:val="22"/>
        </w:rPr>
        <w:t>numaralı</w:t>
      </w:r>
      <w:proofErr w:type="gramEnd"/>
      <w:r w:rsidRPr="004D27B7">
        <w:rPr>
          <w:rFonts w:ascii="Arial" w:hAnsi="Arial" w:cs="Arial"/>
          <w:sz w:val="22"/>
          <w:szCs w:val="22"/>
        </w:rPr>
        <w:t xml:space="preserve"> öğrencisiyim. </w:t>
      </w:r>
      <w:proofErr w:type="gramStart"/>
      <w:r w:rsidRPr="004D27B7">
        <w:rPr>
          <w:rFonts w:ascii="Arial" w:hAnsi="Arial" w:cs="Arial"/>
          <w:sz w:val="22"/>
          <w:szCs w:val="22"/>
        </w:rPr>
        <w:t>.....</w:t>
      </w:r>
      <w:proofErr w:type="gramEnd"/>
      <w:r w:rsidRPr="004D27B7">
        <w:rPr>
          <w:rFonts w:ascii="Arial" w:hAnsi="Arial" w:cs="Arial"/>
          <w:sz w:val="22"/>
          <w:szCs w:val="22"/>
        </w:rPr>
        <w:t xml:space="preserve">/…../20… tarihinde…………………………………………………….  </w:t>
      </w:r>
      <w:proofErr w:type="gramStart"/>
      <w:r w:rsidRPr="004D27B7">
        <w:rPr>
          <w:rFonts w:ascii="Arial" w:hAnsi="Arial" w:cs="Arial"/>
          <w:sz w:val="22"/>
          <w:szCs w:val="22"/>
        </w:rPr>
        <w:t>işletmesinde</w:t>
      </w:r>
      <w:proofErr w:type="gramEnd"/>
      <w:r w:rsidRPr="004D27B7">
        <w:rPr>
          <w:rFonts w:ascii="Arial" w:hAnsi="Arial" w:cs="Arial"/>
          <w:sz w:val="22"/>
          <w:szCs w:val="22"/>
        </w:rPr>
        <w:t xml:space="preserve"> başladığım işletmede mesleki eğitime </w:t>
      </w:r>
      <w:r w:rsidR="003B5161" w:rsidRPr="004D27B7">
        <w:rPr>
          <w:rFonts w:ascii="Arial" w:hAnsi="Arial" w:cs="Arial"/>
          <w:sz w:val="22"/>
          <w:szCs w:val="22"/>
        </w:rPr>
        <w:t xml:space="preserve">aşağıda açıkladığım mazeretimden dolayı uygun olan başka bir işletmede </w:t>
      </w:r>
      <w:r w:rsidRPr="004D27B7">
        <w:rPr>
          <w:rFonts w:ascii="Arial" w:hAnsi="Arial" w:cs="Arial"/>
          <w:sz w:val="22"/>
          <w:szCs w:val="22"/>
        </w:rPr>
        <w:t>devam etmek istiyorum.</w:t>
      </w:r>
    </w:p>
    <w:p w14:paraId="5D0EB94B" w14:textId="77777777" w:rsidR="00EE12E8" w:rsidRPr="004D27B7" w:rsidRDefault="00EE12E8" w:rsidP="00EE12E8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 xml:space="preserve">Gereğini bilgilerinize arz ederim. </w:t>
      </w:r>
    </w:p>
    <w:p w14:paraId="0D442632" w14:textId="77777777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sz w:val="22"/>
          <w:szCs w:val="22"/>
        </w:rPr>
      </w:pPr>
    </w:p>
    <w:p w14:paraId="6A3ABEDA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>Açıklama (Lütfen beyan ediniz):</w:t>
      </w:r>
    </w:p>
    <w:p w14:paraId="6AB8A34F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</w:p>
    <w:p w14:paraId="485E000A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</w:p>
    <w:p w14:paraId="59346084" w14:textId="77777777" w:rsidR="003B5161" w:rsidRPr="004D27B7" w:rsidRDefault="003B5161" w:rsidP="003B516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</w:p>
    <w:p w14:paraId="0411F69C" w14:textId="77777777" w:rsidR="003B5161" w:rsidRPr="004D27B7" w:rsidRDefault="003B5161" w:rsidP="003B5161">
      <w:pPr>
        <w:spacing w:line="360" w:lineRule="auto"/>
        <w:ind w:firstLine="709"/>
        <w:jc w:val="both"/>
        <w:rPr>
          <w:rFonts w:ascii="Arial" w:hAnsi="Arial" w:cs="Arial"/>
          <w:sz w:val="22"/>
          <w:szCs w:val="22"/>
        </w:rPr>
      </w:pPr>
    </w:p>
    <w:p w14:paraId="505C934C" w14:textId="77777777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sz w:val="22"/>
          <w:szCs w:val="22"/>
        </w:rPr>
      </w:pPr>
    </w:p>
    <w:p w14:paraId="46D08460" w14:textId="402E6EC7" w:rsidR="00EE12E8" w:rsidRPr="004D27B7" w:rsidRDefault="00EE12E8" w:rsidP="00EE12E8">
      <w:pPr>
        <w:spacing w:line="360" w:lineRule="auto"/>
        <w:ind w:firstLine="709"/>
        <w:jc w:val="right"/>
        <w:rPr>
          <w:rFonts w:ascii="Arial" w:hAnsi="Arial" w:cs="Arial"/>
          <w:sz w:val="22"/>
          <w:szCs w:val="22"/>
        </w:rPr>
      </w:pPr>
      <w:proofErr w:type="gramStart"/>
      <w:r w:rsidRPr="004D27B7">
        <w:rPr>
          <w:rFonts w:ascii="Arial" w:hAnsi="Arial" w:cs="Arial"/>
          <w:sz w:val="22"/>
          <w:szCs w:val="22"/>
        </w:rPr>
        <w:t>…..</w:t>
      </w:r>
      <w:proofErr w:type="gramEnd"/>
      <w:r w:rsidRPr="004D27B7">
        <w:rPr>
          <w:rFonts w:ascii="Arial" w:hAnsi="Arial" w:cs="Arial"/>
          <w:sz w:val="22"/>
          <w:szCs w:val="22"/>
        </w:rPr>
        <w:t>/…./20…</w:t>
      </w:r>
    </w:p>
    <w:p w14:paraId="74C81608" w14:textId="4F3B7C56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color w:val="BFBFBF" w:themeColor="background1" w:themeShade="BF"/>
          <w:sz w:val="22"/>
          <w:szCs w:val="22"/>
        </w:rPr>
      </w:pPr>
      <w:r w:rsidRPr="004D27B7">
        <w:rPr>
          <w:rFonts w:ascii="Arial" w:hAnsi="Arial" w:cs="Arial"/>
          <w:color w:val="BFBFBF" w:themeColor="background1" w:themeShade="BF"/>
          <w:sz w:val="22"/>
          <w:szCs w:val="22"/>
        </w:rPr>
        <w:t xml:space="preserve">Ad </w:t>
      </w:r>
      <w:proofErr w:type="spellStart"/>
      <w:r w:rsidRPr="004D27B7">
        <w:rPr>
          <w:rFonts w:ascii="Arial" w:hAnsi="Arial" w:cs="Arial"/>
          <w:color w:val="BFBFBF" w:themeColor="background1" w:themeShade="BF"/>
          <w:sz w:val="22"/>
          <w:szCs w:val="22"/>
        </w:rPr>
        <w:t>Soyad</w:t>
      </w:r>
      <w:proofErr w:type="spellEnd"/>
    </w:p>
    <w:p w14:paraId="6867AB6E" w14:textId="1B26D544" w:rsidR="003B5161" w:rsidRPr="004D27B7" w:rsidRDefault="003B5161" w:rsidP="00EE12E8">
      <w:pPr>
        <w:spacing w:line="360" w:lineRule="auto"/>
        <w:ind w:firstLine="709"/>
        <w:jc w:val="right"/>
        <w:rPr>
          <w:rFonts w:ascii="Arial" w:hAnsi="Arial" w:cs="Arial"/>
          <w:color w:val="BFBFBF" w:themeColor="background1" w:themeShade="BF"/>
          <w:sz w:val="22"/>
          <w:szCs w:val="22"/>
        </w:rPr>
      </w:pPr>
      <w:r w:rsidRPr="004D27B7">
        <w:rPr>
          <w:rFonts w:ascii="Arial" w:hAnsi="Arial" w:cs="Arial"/>
          <w:color w:val="BFBFBF" w:themeColor="background1" w:themeShade="BF"/>
          <w:sz w:val="22"/>
          <w:szCs w:val="22"/>
        </w:rPr>
        <w:t>İmza</w:t>
      </w:r>
    </w:p>
    <w:p w14:paraId="48733AD4" w14:textId="77777777" w:rsidR="00EE12E8" w:rsidRPr="004D27B7" w:rsidRDefault="00EE12E8" w:rsidP="00EE12E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53CAD28" w14:textId="79E86DB5" w:rsidR="00D96664" w:rsidRPr="004D27B7" w:rsidRDefault="00D96664" w:rsidP="00D9666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>Adres</w:t>
      </w:r>
      <w:r w:rsidRPr="004D27B7">
        <w:rPr>
          <w:rFonts w:ascii="Arial" w:hAnsi="Arial" w:cs="Arial"/>
          <w:b/>
          <w:bCs/>
          <w:sz w:val="22"/>
          <w:szCs w:val="22"/>
        </w:rPr>
        <w:tab/>
      </w:r>
      <w:r w:rsidRPr="004D27B7">
        <w:rPr>
          <w:rFonts w:ascii="Arial" w:hAnsi="Arial" w:cs="Arial"/>
          <w:b/>
          <w:bCs/>
          <w:sz w:val="22"/>
          <w:szCs w:val="22"/>
        </w:rPr>
        <w:tab/>
        <w:t xml:space="preserve">: </w:t>
      </w:r>
      <w:r w:rsidRPr="004D27B7">
        <w:rPr>
          <w:rFonts w:ascii="Arial" w:hAnsi="Arial" w:cs="Arial"/>
          <w:sz w:val="22"/>
          <w:szCs w:val="22"/>
        </w:rPr>
        <w:t>………………………………………………………………………………………</w:t>
      </w:r>
    </w:p>
    <w:p w14:paraId="17449672" w14:textId="4B6D10F6" w:rsidR="00D96664" w:rsidRPr="004D27B7" w:rsidRDefault="00D96664" w:rsidP="00D9666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ab/>
      </w:r>
      <w:r w:rsidRPr="004D27B7">
        <w:rPr>
          <w:rFonts w:ascii="Arial" w:hAnsi="Arial" w:cs="Arial"/>
          <w:sz w:val="22"/>
          <w:szCs w:val="22"/>
        </w:rPr>
        <w:tab/>
        <w:t xml:space="preserve">  ………………………………………………………………………………………</w:t>
      </w:r>
    </w:p>
    <w:p w14:paraId="0A6C71AE" w14:textId="325B023C" w:rsidR="00D96664" w:rsidRPr="004D27B7" w:rsidRDefault="00D96664" w:rsidP="00D96664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D27B7">
        <w:rPr>
          <w:rFonts w:ascii="Arial" w:hAnsi="Arial" w:cs="Arial"/>
          <w:sz w:val="22"/>
          <w:szCs w:val="22"/>
        </w:rPr>
        <w:tab/>
        <w:t xml:space="preserve">   </w:t>
      </w:r>
      <w:r w:rsidRPr="004D27B7">
        <w:rPr>
          <w:rFonts w:ascii="Arial" w:hAnsi="Arial" w:cs="Arial"/>
          <w:sz w:val="22"/>
          <w:szCs w:val="22"/>
        </w:rPr>
        <w:tab/>
        <w:t xml:space="preserve">  ………………………………………………………………………………………</w:t>
      </w:r>
    </w:p>
    <w:p w14:paraId="73CBA0A9" w14:textId="30BF34D8" w:rsidR="00D96664" w:rsidRPr="004D27B7" w:rsidRDefault="00D96664" w:rsidP="00D96664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 xml:space="preserve">Telefon </w:t>
      </w:r>
      <w:r w:rsidRPr="004D27B7">
        <w:rPr>
          <w:rFonts w:ascii="Arial" w:hAnsi="Arial" w:cs="Arial"/>
          <w:b/>
          <w:bCs/>
          <w:sz w:val="22"/>
          <w:szCs w:val="22"/>
        </w:rPr>
        <w:tab/>
        <w:t xml:space="preserve">: </w:t>
      </w:r>
      <w:r w:rsidRPr="004D27B7">
        <w:rPr>
          <w:rFonts w:ascii="Arial" w:hAnsi="Arial" w:cs="Arial"/>
          <w:sz w:val="22"/>
          <w:szCs w:val="22"/>
        </w:rPr>
        <w:t>……………………………</w:t>
      </w:r>
    </w:p>
    <w:p w14:paraId="03CCFBB6" w14:textId="77777777" w:rsidR="00D96664" w:rsidRPr="004D27B7" w:rsidRDefault="00D96664" w:rsidP="00EE12E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3C8A4A2" w14:textId="1E7B5A9E" w:rsidR="00EE12E8" w:rsidRPr="004D27B7" w:rsidRDefault="00EE12E8" w:rsidP="00EE12E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D27B7">
        <w:rPr>
          <w:rFonts w:ascii="Arial" w:hAnsi="Arial" w:cs="Arial"/>
          <w:b/>
          <w:bCs/>
          <w:sz w:val="22"/>
          <w:szCs w:val="22"/>
        </w:rPr>
        <w:t>Ekler</w:t>
      </w:r>
      <w:r w:rsidR="00DF6494" w:rsidRPr="004D27B7">
        <w:rPr>
          <w:rFonts w:ascii="Arial" w:hAnsi="Arial" w:cs="Arial"/>
          <w:b/>
          <w:bCs/>
          <w:sz w:val="22"/>
          <w:szCs w:val="22"/>
        </w:rPr>
        <w:tab/>
      </w:r>
      <w:r w:rsidR="00DF6494" w:rsidRPr="004D27B7">
        <w:rPr>
          <w:rFonts w:ascii="Arial" w:hAnsi="Arial" w:cs="Arial"/>
          <w:b/>
          <w:bCs/>
          <w:sz w:val="22"/>
          <w:szCs w:val="22"/>
        </w:rPr>
        <w:tab/>
      </w:r>
      <w:r w:rsidRPr="004D27B7">
        <w:rPr>
          <w:rFonts w:ascii="Arial" w:hAnsi="Arial" w:cs="Arial"/>
          <w:b/>
          <w:bCs/>
          <w:sz w:val="22"/>
          <w:szCs w:val="22"/>
        </w:rPr>
        <w:t>:</w:t>
      </w:r>
    </w:p>
    <w:p w14:paraId="1360A422" w14:textId="77777777" w:rsidR="00EE12E8" w:rsidRPr="00EE12E8" w:rsidRDefault="00EE12E8" w:rsidP="00EE12E8">
      <w:pPr>
        <w:spacing w:line="360" w:lineRule="auto"/>
        <w:jc w:val="both"/>
      </w:pPr>
    </w:p>
    <w:p w14:paraId="7D85788D" w14:textId="77777777" w:rsidR="00EE12E8" w:rsidRPr="00EE12E8" w:rsidRDefault="00EE12E8" w:rsidP="00EE12E8">
      <w:pPr>
        <w:spacing w:line="360" w:lineRule="auto"/>
        <w:jc w:val="both"/>
      </w:pPr>
    </w:p>
    <w:p w14:paraId="046EAF04" w14:textId="77777777" w:rsidR="00EE12E8" w:rsidRPr="00EE12E8" w:rsidRDefault="00EE12E8" w:rsidP="00EE12E8">
      <w:pPr>
        <w:spacing w:line="360" w:lineRule="auto"/>
        <w:jc w:val="both"/>
      </w:pPr>
    </w:p>
    <w:p w14:paraId="253CCE3F" w14:textId="77777777" w:rsidR="00EE12E8" w:rsidRPr="00EE12E8" w:rsidRDefault="00EE12E8" w:rsidP="00EE12E8">
      <w:pPr>
        <w:spacing w:line="360" w:lineRule="auto"/>
        <w:jc w:val="both"/>
      </w:pPr>
    </w:p>
    <w:p w14:paraId="2D9956EC" w14:textId="77777777" w:rsidR="00EE12E8" w:rsidRPr="00EE12E8" w:rsidRDefault="00EE12E8" w:rsidP="00EE12E8">
      <w:pPr>
        <w:spacing w:line="360" w:lineRule="auto"/>
        <w:jc w:val="both"/>
      </w:pPr>
    </w:p>
    <w:p w14:paraId="30E8BA48" w14:textId="764124EC" w:rsidR="00557257" w:rsidRPr="00EE12E8" w:rsidRDefault="00557257" w:rsidP="00EE12E8">
      <w:pPr>
        <w:spacing w:line="360" w:lineRule="auto"/>
        <w:jc w:val="both"/>
      </w:pPr>
    </w:p>
    <w:sectPr w:rsidR="00557257" w:rsidRPr="00EE12E8" w:rsidSect="00FB6D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A56402" w14:textId="77777777" w:rsidR="00E44E36" w:rsidRDefault="00E44E36" w:rsidP="00984E0A">
      <w:r>
        <w:separator/>
      </w:r>
    </w:p>
  </w:endnote>
  <w:endnote w:type="continuationSeparator" w:id="0">
    <w:p w14:paraId="021DEDD0" w14:textId="77777777" w:rsidR="00E44E36" w:rsidRDefault="00E44E36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3368E" w14:textId="77777777" w:rsidR="00FB6D33" w:rsidRDefault="00FB6D3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1C6A20" w14:textId="51D528E5" w:rsidR="00E54236" w:rsidRDefault="00C07766" w:rsidP="00F10A79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F10A79" w:rsidRPr="00F10A79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FB6D33" w14:paraId="1D4452E4" w14:textId="77777777" w:rsidTr="007B4448">
      <w:trPr>
        <w:trHeight w:val="300"/>
      </w:trPr>
      <w:tc>
        <w:tcPr>
          <w:tcW w:w="3020" w:type="dxa"/>
        </w:tcPr>
        <w:p w14:paraId="71B0B480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23097BC7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1B71FC0" w14:textId="77777777" w:rsidR="00B319A5" w:rsidRPr="009F4518" w:rsidRDefault="00B319A5" w:rsidP="00B319A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3DDE3CB6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11CBED88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576444F5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7633488" w14:textId="77777777" w:rsidR="00B319A5" w:rsidRPr="009F4518" w:rsidRDefault="00B319A5" w:rsidP="00B319A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3CB660F1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BB1D3A5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30112F78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1E56CFDC" w14:textId="77777777" w:rsidR="00FB6D33" w:rsidRDefault="00FB6D33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370E66B" w14:textId="682D4858" w:rsidR="00FB6D33" w:rsidRDefault="00B319A5" w:rsidP="00FB6D33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798EADDB" w14:textId="77777777" w:rsidR="00FB6D33" w:rsidRDefault="00FB6D33" w:rsidP="00F10A79"/>
  <w:p w14:paraId="7A202D4E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269972" w14:textId="77777777" w:rsidR="00FB6D33" w:rsidRDefault="00FB6D3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3E543" w14:textId="77777777" w:rsidR="00E44E36" w:rsidRDefault="00E44E36" w:rsidP="00984E0A">
      <w:r>
        <w:separator/>
      </w:r>
    </w:p>
  </w:footnote>
  <w:footnote w:type="continuationSeparator" w:id="0">
    <w:p w14:paraId="530BE127" w14:textId="77777777" w:rsidR="00E44E36" w:rsidRDefault="00E44E36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604B2" w14:textId="77777777" w:rsidR="00FB6D33" w:rsidRDefault="00FB6D3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FB6D33" w:rsidRPr="00AE42C9" w14:paraId="3C5DDE4C" w14:textId="77777777" w:rsidTr="00B319A5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3B0CD7" w14:textId="3423720D" w:rsidR="00FB6D33" w:rsidRPr="00AE42C9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73F868BD" wp14:editId="1BD706A2">
                <wp:extent cx="830580" cy="830580"/>
                <wp:effectExtent l="0" t="0" r="7620" b="7620"/>
                <wp:docPr id="7" name="Resim 7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76893C8" w14:textId="4EDB1F8F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FB6D33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T.C.</w:t>
          </w:r>
        </w:p>
        <w:p w14:paraId="11FA4D48" w14:textId="5E39B780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FB6D33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ÇUKUROVA ÜNİVERSİTESİ</w:t>
          </w:r>
        </w:p>
        <w:p w14:paraId="4A736CAB" w14:textId="77777777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0"/>
            </w:rPr>
          </w:pPr>
          <w:r w:rsidRPr="00FB6D33">
            <w:rPr>
              <w:rFonts w:ascii="Arial" w:hAnsi="Arial" w:cs="Arial"/>
              <w:b/>
              <w:color w:val="000000" w:themeColor="text1"/>
              <w:sz w:val="22"/>
              <w:szCs w:val="20"/>
            </w:rPr>
            <w:t>ÖĞRENCİ İŞLERİ DAİRE BAŞKANLIĞI</w:t>
          </w:r>
        </w:p>
        <w:p w14:paraId="491CA7B9" w14:textId="77777777" w:rsidR="00FB6D33" w:rsidRPr="00FB6D33" w:rsidRDefault="00FB6D33" w:rsidP="00FB6D33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</w:p>
        <w:p w14:paraId="6B5B489C" w14:textId="7B82D072" w:rsidR="00FB6D33" w:rsidRPr="00AE42C9" w:rsidRDefault="00FB6D33" w:rsidP="00FB6D33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FB6D33">
            <w:rPr>
              <w:rFonts w:ascii="Arial" w:eastAsia="Cambria" w:hAnsi="Arial" w:cs="Arial"/>
              <w:sz w:val="22"/>
              <w:szCs w:val="20"/>
            </w:rPr>
            <w:t>İşletme Değişiklik Talep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7FD71CC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10372F4" w14:textId="006E946E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>FRM-</w:t>
          </w:r>
          <w:r w:rsidR="00B319A5">
            <w:t xml:space="preserve"> </w:t>
          </w:r>
          <w:r w:rsidR="00B319A5" w:rsidRPr="00B319A5">
            <w:rPr>
              <w:rFonts w:ascii="Arial" w:hAnsi="Arial" w:cs="Arial"/>
              <w:sz w:val="22"/>
              <w:szCs w:val="22"/>
            </w:rPr>
            <w:t>OIDB-00</w:t>
          </w:r>
          <w:r w:rsidR="00E3086F">
            <w:rPr>
              <w:rFonts w:ascii="Arial" w:hAnsi="Arial" w:cs="Arial"/>
              <w:sz w:val="22"/>
              <w:szCs w:val="22"/>
            </w:rPr>
            <w:t>39</w:t>
          </w:r>
        </w:p>
      </w:tc>
    </w:tr>
    <w:tr w:rsidR="00FB6D33" w:rsidRPr="00AE42C9" w14:paraId="5B323B9E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825D369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2C6020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708490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29A7974" w14:textId="35E570C5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FB6D33" w:rsidRPr="00AE42C9" w14:paraId="551EBE17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1260C7E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BBA0D6D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BA1C54C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81ABF04" w14:textId="06FA2B45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FB6D33" w:rsidRPr="00AE42C9" w14:paraId="293B01A9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76F56B1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55D9214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1B9D193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20A9B2BF" w14:textId="1EE20E46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FB6D33" w:rsidRPr="00AE42C9" w14:paraId="6F71139D" w14:textId="77777777" w:rsidTr="00B319A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7BB73AE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51B865" w14:textId="77777777" w:rsidR="00FB6D33" w:rsidRPr="00AE42C9" w:rsidRDefault="00FB6D33" w:rsidP="00FB6D33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1BE0E5" w14:textId="77777777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F8F81BD" w14:textId="7CD09E72" w:rsidR="00FB6D33" w:rsidRPr="00FB6D33" w:rsidRDefault="00FB6D33" w:rsidP="00FB6D33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FB6D33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600A53DC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824B6" w14:textId="77777777" w:rsidR="00FB6D33" w:rsidRDefault="00FB6D3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64123D1"/>
    <w:multiLevelType w:val="hybridMultilevel"/>
    <w:tmpl w:val="7E34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62713393">
    <w:abstractNumId w:val="1"/>
  </w:num>
  <w:num w:numId="2" w16cid:durableId="127358398">
    <w:abstractNumId w:val="7"/>
  </w:num>
  <w:num w:numId="3" w16cid:durableId="15157348">
    <w:abstractNumId w:val="6"/>
  </w:num>
  <w:num w:numId="4" w16cid:durableId="793788642">
    <w:abstractNumId w:val="5"/>
  </w:num>
  <w:num w:numId="5" w16cid:durableId="283511149">
    <w:abstractNumId w:val="0"/>
  </w:num>
  <w:num w:numId="6" w16cid:durableId="1512529363">
    <w:abstractNumId w:val="2"/>
  </w:num>
  <w:num w:numId="7" w16cid:durableId="1277373706">
    <w:abstractNumId w:val="4"/>
  </w:num>
  <w:num w:numId="8" w16cid:durableId="3469529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724AB"/>
    <w:rsid w:val="000D0058"/>
    <w:rsid w:val="000F44E5"/>
    <w:rsid w:val="001118F7"/>
    <w:rsid w:val="00122D72"/>
    <w:rsid w:val="00152A0E"/>
    <w:rsid w:val="00162EE3"/>
    <w:rsid w:val="00167FBD"/>
    <w:rsid w:val="001729E0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2C2977"/>
    <w:rsid w:val="002F3869"/>
    <w:rsid w:val="0035158D"/>
    <w:rsid w:val="00362501"/>
    <w:rsid w:val="003B0221"/>
    <w:rsid w:val="003B5161"/>
    <w:rsid w:val="003B6119"/>
    <w:rsid w:val="003E1975"/>
    <w:rsid w:val="003F3466"/>
    <w:rsid w:val="003F56A9"/>
    <w:rsid w:val="004043BA"/>
    <w:rsid w:val="004B37F7"/>
    <w:rsid w:val="004C2906"/>
    <w:rsid w:val="004D27B7"/>
    <w:rsid w:val="004E4BBE"/>
    <w:rsid w:val="004E76C7"/>
    <w:rsid w:val="004E7B53"/>
    <w:rsid w:val="005520C2"/>
    <w:rsid w:val="00557257"/>
    <w:rsid w:val="005617C7"/>
    <w:rsid w:val="00562153"/>
    <w:rsid w:val="005F6E3C"/>
    <w:rsid w:val="00676628"/>
    <w:rsid w:val="00680B10"/>
    <w:rsid w:val="006C3B20"/>
    <w:rsid w:val="007050A8"/>
    <w:rsid w:val="00707E01"/>
    <w:rsid w:val="007154BD"/>
    <w:rsid w:val="00767D95"/>
    <w:rsid w:val="00774B35"/>
    <w:rsid w:val="007753D3"/>
    <w:rsid w:val="00795EDF"/>
    <w:rsid w:val="007D039B"/>
    <w:rsid w:val="007D0F6C"/>
    <w:rsid w:val="007D4EFD"/>
    <w:rsid w:val="007E3D15"/>
    <w:rsid w:val="007E6B52"/>
    <w:rsid w:val="0082583B"/>
    <w:rsid w:val="00827987"/>
    <w:rsid w:val="00842AC2"/>
    <w:rsid w:val="00873B72"/>
    <w:rsid w:val="00897899"/>
    <w:rsid w:val="008A2851"/>
    <w:rsid w:val="008E4311"/>
    <w:rsid w:val="009220D6"/>
    <w:rsid w:val="009779A0"/>
    <w:rsid w:val="00984E0A"/>
    <w:rsid w:val="0098545E"/>
    <w:rsid w:val="009A1534"/>
    <w:rsid w:val="009C7682"/>
    <w:rsid w:val="009E0990"/>
    <w:rsid w:val="00A34AB9"/>
    <w:rsid w:val="00A40617"/>
    <w:rsid w:val="00A50F27"/>
    <w:rsid w:val="00A84F57"/>
    <w:rsid w:val="00AC778D"/>
    <w:rsid w:val="00AE42C9"/>
    <w:rsid w:val="00B03802"/>
    <w:rsid w:val="00B04351"/>
    <w:rsid w:val="00B043A6"/>
    <w:rsid w:val="00B11282"/>
    <w:rsid w:val="00B17E6B"/>
    <w:rsid w:val="00B25DE7"/>
    <w:rsid w:val="00B319A5"/>
    <w:rsid w:val="00B644FC"/>
    <w:rsid w:val="00B6589E"/>
    <w:rsid w:val="00BA21E9"/>
    <w:rsid w:val="00BC48B9"/>
    <w:rsid w:val="00BD2100"/>
    <w:rsid w:val="00BD2A33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43470"/>
    <w:rsid w:val="00D557C8"/>
    <w:rsid w:val="00D57A46"/>
    <w:rsid w:val="00D71783"/>
    <w:rsid w:val="00D72A9E"/>
    <w:rsid w:val="00D9605C"/>
    <w:rsid w:val="00D96664"/>
    <w:rsid w:val="00DA7765"/>
    <w:rsid w:val="00DB1262"/>
    <w:rsid w:val="00DB605A"/>
    <w:rsid w:val="00DB775B"/>
    <w:rsid w:val="00DC74A3"/>
    <w:rsid w:val="00DF45D9"/>
    <w:rsid w:val="00DF6494"/>
    <w:rsid w:val="00E13421"/>
    <w:rsid w:val="00E246B6"/>
    <w:rsid w:val="00E267E2"/>
    <w:rsid w:val="00E3086F"/>
    <w:rsid w:val="00E40D5D"/>
    <w:rsid w:val="00E44E36"/>
    <w:rsid w:val="00E54236"/>
    <w:rsid w:val="00EA399B"/>
    <w:rsid w:val="00EC45FA"/>
    <w:rsid w:val="00EE12E8"/>
    <w:rsid w:val="00EF40D7"/>
    <w:rsid w:val="00F10A79"/>
    <w:rsid w:val="00F111A3"/>
    <w:rsid w:val="00F36432"/>
    <w:rsid w:val="00F45084"/>
    <w:rsid w:val="00F62F3E"/>
    <w:rsid w:val="00F66CA7"/>
    <w:rsid w:val="00FA3B1E"/>
    <w:rsid w:val="00FB6D33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2FFECA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styleId="Kpr">
    <w:name w:val="Hyperlink"/>
    <w:basedOn w:val="VarsaylanParagrafYazTipi"/>
    <w:unhideWhenUsed/>
    <w:rsid w:val="00AE42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4C088C-ECD0-40FF-8C04-0EEF20D315CD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2.xml><?xml version="1.0" encoding="utf-8"?>
<ds:datastoreItem xmlns:ds="http://schemas.openxmlformats.org/officeDocument/2006/customXml" ds:itemID="{748E605F-86C4-4AFA-8B88-0756D93302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E25B9-93C9-46B4-A8F7-8AB437415A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3</cp:revision>
  <cp:lastPrinted>2014-09-18T11:42:00Z</cp:lastPrinted>
  <dcterms:created xsi:type="dcterms:W3CDTF">2023-12-07T09:47:00Z</dcterms:created>
  <dcterms:modified xsi:type="dcterms:W3CDTF">2024-07-17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